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Naftzger, N., Schmidt, J. A., Shumow, L., Beymer, P. N., &amp; Rosenberg, J. M. (2018).</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lt;&lt;&lt;&lt;&lt;&lt;&lt; HEAD</w:t>
      </w:r>
      <w:r>
        <w:t xml:space="preserve"> </w:t>
      </w: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Heading1"/>
      </w:pPr>
      <w:bookmarkStart w:id="84" w:name="state-educational-twitter-hashtags-seths-httpsjmichaelrosenberg.shinyapps.ioseths"/>
      <w:bookmarkEnd w:id="84"/>
      <w:r>
        <w:t xml:space="preserve">State Educational Twitter Hashtags (SETHs):</w:t>
      </w:r>
      <w:r>
        <w:t xml:space="preserve"> </w:t>
      </w:r>
      <w:hyperlink r:id="rId83">
        <w:r>
          <w:rPr>
            <w:rStyle w:val="Hyperlink"/>
          </w:rPr>
          <w:t xml:space="preserve">https://jmichaelrosenberg.shinyapps.io/SETHs</w:t>
        </w:r>
      </w:hyperlink>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5">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interactive-web-applications-1"/>
      <w:bookmarkEnd w:id="88"/>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r>
        <w:t xml:space="preserve"> </w:t>
      </w:r>
      <w:r>
        <w:t xml:space="preserve">&gt;&gt;&gt;&gt;&gt;&gt;&gt; 1c836f8e90e53ba69564ee07e25018fbf3ace5b3</w:t>
      </w:r>
    </w:p>
    <w:p>
      <w:pPr>
        <w:pStyle w:val="Heading2"/>
      </w:pPr>
      <w:bookmarkStart w:id="89" w:name="teaching"/>
      <w:bookmarkEnd w:id="89"/>
      <w:r>
        <w:t xml:space="preserve">Teaching</w:t>
      </w:r>
    </w:p>
    <w:p>
      <w:pPr>
        <w:pStyle w:val="Heading3"/>
      </w:pPr>
      <w:bookmarkStart w:id="90" w:name="teaching-awards"/>
      <w:bookmarkEnd w:id="9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bookmarkEnd w:id="91"/>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bookmarkEnd w:id="92"/>
      <w:r>
        <w:t xml:space="preserve">Service</w:t>
      </w:r>
    </w:p>
    <w:p>
      <w:pPr>
        <w:pStyle w:val="Heading3"/>
      </w:pPr>
      <w:bookmarkStart w:id="93" w:name="editorial-service"/>
      <w:bookmarkEnd w:id="93"/>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bookmarkEnd w:id="94"/>
      <w:r>
        <w:t xml:space="preserve">Service to the Profession</w:t>
      </w:r>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bookmarkEnd w:id="9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bookmarkEnd w:id="96"/>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7" w:name="ad-hoc-journal-article-reviews"/>
      <w:bookmarkEnd w:id="97"/>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8" w:name="departmental-service"/>
      <w:bookmarkEnd w:id="98"/>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9" w:name="service-to-the-community-1"/>
      <w:bookmarkEnd w:id="99"/>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bookmarkEnd w:id="100"/>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bookmarkEnd w:id="101"/>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consulting"/>
      <w:bookmarkEnd w:id="10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bookmarkEnd w:id="10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76844b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5-01T01:02:52Z</dcterms:created>
  <dcterms:modified xsi:type="dcterms:W3CDTF">2019-05-01T01:02:52Z</dcterms:modified>
</cp:coreProperties>
</file>